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2-16</w:t>
      </w:r>
      <w:r>
        <w:t xml:space="preserve"> </w:t>
      </w:r>
      <w:r>
        <w:t xml:space="preserve">06:30:2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c0cd00dd8459a2462805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2-16T06:30:43Z</dcterms:created>
  <dcterms:modified xsi:type="dcterms:W3CDTF">2023-02-16T06:3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2-16 06:30:28</vt:lpwstr>
  </property>
</Properties>
</file>